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53F7C0C" w:rsidR="0000007A" w:rsidRPr="00DE7D30" w:rsidRDefault="00EB347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EB3475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An Overview of Literature, Language and Education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65FEC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B3475">
              <w:rPr>
                <w:rFonts w:ascii="Arial" w:hAnsi="Arial" w:cs="Arial"/>
                <w:b/>
                <w:bCs/>
                <w:szCs w:val="28"/>
                <w:lang w:val="en-GB"/>
              </w:rPr>
              <w:t>170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7F257BF" w:rsidR="0000007A" w:rsidRPr="00DE7D30" w:rsidRDefault="00EB347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B3475">
              <w:rPr>
                <w:rFonts w:ascii="Arial" w:hAnsi="Arial" w:cs="Arial"/>
                <w:b/>
                <w:szCs w:val="28"/>
                <w:lang w:val="en-GB"/>
              </w:rPr>
              <w:t xml:space="preserve">Obstacles to the Internationalisation of Higher Education in Africa: </w:t>
            </w:r>
            <w:proofErr w:type="gramStart"/>
            <w:r w:rsidRPr="00EB3475">
              <w:rPr>
                <w:rFonts w:ascii="Arial" w:hAnsi="Arial" w:cs="Arial"/>
                <w:b/>
                <w:szCs w:val="28"/>
                <w:lang w:val="en-GB"/>
              </w:rPr>
              <w:t>the</w:t>
            </w:r>
            <w:proofErr w:type="gramEnd"/>
            <w:r w:rsidRPr="00EB3475">
              <w:rPr>
                <w:rFonts w:ascii="Arial" w:hAnsi="Arial" w:cs="Arial"/>
                <w:b/>
                <w:szCs w:val="28"/>
                <w:lang w:val="en-GB"/>
              </w:rPr>
              <w:t xml:space="preserve"> Case of Ugand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474EB1A" w:rsidR="00CF0BBB" w:rsidRPr="00DE7D30" w:rsidRDefault="00EB347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E1E70FB" w:rsidR="00E03C32" w:rsidRDefault="00EB347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B34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akerere Journal of Higher Education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3-8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1</w:t>
                  </w:r>
                </w:p>
                <w:p w14:paraId="57E24C8C" w14:textId="0DCBEDF7" w:rsidR="00E03C32" w:rsidRPr="007B54A4" w:rsidRDefault="00EB3475" w:rsidP="00EB3475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B34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4314/</w:t>
                  </w:r>
                  <w:proofErr w:type="gramStart"/>
                  <w:r w:rsidRPr="00EB34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ajohe.v</w:t>
                  </w:r>
                  <w:proofErr w:type="gramEnd"/>
                  <w:r w:rsidRPr="00EB34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i1.7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C15797" w14:textId="77777777" w:rsidR="00082EE5" w:rsidRPr="0000007A" w:rsidRDefault="00082EE5" w:rsidP="0099583E">
      <w:r>
        <w:separator/>
      </w:r>
    </w:p>
  </w:endnote>
  <w:endnote w:type="continuationSeparator" w:id="0">
    <w:p w14:paraId="0343C0F7" w14:textId="77777777" w:rsidR="00082EE5" w:rsidRPr="0000007A" w:rsidRDefault="00082EE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345996" w14:textId="77777777" w:rsidR="00082EE5" w:rsidRPr="0000007A" w:rsidRDefault="00082EE5" w:rsidP="0099583E">
      <w:r>
        <w:separator/>
      </w:r>
    </w:p>
  </w:footnote>
  <w:footnote w:type="continuationSeparator" w:id="0">
    <w:p w14:paraId="5029F18A" w14:textId="77777777" w:rsidR="00082EE5" w:rsidRPr="0000007A" w:rsidRDefault="00082EE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2EE5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7AC1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DF69E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475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347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347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B347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B347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3475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an-overview-of-literature-language-and-education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2</cp:revision>
  <dcterms:created xsi:type="dcterms:W3CDTF">2023-08-30T09:21:00Z</dcterms:created>
  <dcterms:modified xsi:type="dcterms:W3CDTF">2024-07-03T06:16:00Z</dcterms:modified>
</cp:coreProperties>
</file>